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Qatar Doha Defense Forces</w:t>
      </w:r>
      <w:r>
        <w:br/>
      </w:r>
      <w:r>
        <w:t xml:space="preserve">[Address of the Organization in Doha]</w:t>
      </w:r>
      <w:r>
        <w:br/>
      </w:r>
      <w:r>
        <w:t xml:space="preserve">Doha, Qatar</w:t>
      </w:r>
    </w:p>
    <w:bookmarkStart w:id="24" w:name="Xb9e126a79f8718157cf6d589f421f2e7cacdd67"/>
    <w:p>
      <w:pPr>
        <w:pStyle w:val="Heading2"/>
      </w:pPr>
      <w:r>
        <w:t xml:space="preserve">Subject: Application for Military Officer Position in Qatar Doha</w:t>
      </w:r>
    </w:p>
    <w:p>
      <w:pPr>
        <w:pStyle w:val="FirstParagraph"/>
      </w:pPr>
      <w:r>
        <w:t xml:space="preserve">Dear Hiring Manager,</w:t>
      </w:r>
    </w:p>
    <w:p>
      <w:pPr>
        <w:pStyle w:val="BodyText"/>
      </w:pPr>
      <w:r>
        <w:t xml:space="preserve">It is with great enthusiasm and a deep sense of duty that I submit my application for the Military Officer position within the Qatar Doha Defense Forces. As a seasoned military professional with over [X years] of experience in strategic operations, leadership, and national security, I am confident in my ability to contribute meaningfully to Qatar’s mission of safeguarding its sovereignty and fostering regional stability. My background aligns closely with the values and objectives of the Qatari military, particularly as they pertain to the dynamic environment of Doha and its critical role in global defense initiatives.</w:t>
      </w:r>
    </w:p>
    <w:p>
      <w:pPr>
        <w:pStyle w:val="BodyText"/>
      </w:pPr>
      <w:r>
        <w:t xml:space="preserve">The opportunity to serve as a Military Officer in Qatar Doha represents not only a professional milestone but also a profound commitment to upholding the principles of integrity, discipline, and service that define military excellence. Having worked in diverse operational theaters across the globe, I have developed a nuanced understanding of modern warfare, joint operations, and the complexities of maintaining security in an interconnected world. These experiences have prepared me to thrive in Qatar’s unique strategic landscape, where innovation and tradition converge to protect national interests.</w:t>
      </w:r>
    </w:p>
    <w:bookmarkStart w:id="20" w:name="military-officer-a-legacy-of-leadership"/>
    <w:p>
      <w:pPr>
        <w:pStyle w:val="Heading3"/>
      </w:pPr>
      <w:r>
        <w:t xml:space="preserve">Military Officer: A Legacy of Leadership</w:t>
      </w:r>
    </w:p>
    <w:p>
      <w:pPr>
        <w:pStyle w:val="FirstParagraph"/>
      </w:pPr>
      <w:r>
        <w:t xml:space="preserve">As a Military Officer, I have consistently demonstrated leadership under pressure, commanding teams in high-stakes scenarios that demand precision, adaptability, and unwavering resolve. My career has been marked by a dedication to training and mentoring junior personnel, ensuring that they are equipped with the skills and mindset necessary to excel in their roles. In Qatar Doha, I aim to bring this same ethos of mentorship and excellence, fostering a culture of professionalism that aligns with the Qatari military’s vision for a modern, capable force.</w:t>
      </w:r>
    </w:p>
    <w:p>
      <w:pPr>
        <w:pStyle w:val="BodyText"/>
      </w:pPr>
      <w:r>
        <w:t xml:space="preserve">One of my most significant achievements as a Military Officer was [insert specific achievement, e.g., "leading a joint task force during Operation [Name], which enhanced interoperability between allied nations and ensured mission success"]. This experience underscored the importance of strategic planning, cross-cultural collaboration, and the ability to operate effectively in complex environments—qualities that I believe are essential for success in Qatar Doha. The Qatari military’s emphasis on innovation and technological advancement resonates deeply with my own professional philosophy, and I am eager to contribute to its ongoing evolution.</w:t>
      </w:r>
    </w:p>
    <w:bookmarkEnd w:id="20"/>
    <w:bookmarkStart w:id="21" w:name="Xb8ec2faf588a3887b09e1b1706cb31c21292776"/>
    <w:p>
      <w:pPr>
        <w:pStyle w:val="Heading3"/>
      </w:pPr>
      <w:r>
        <w:t xml:space="preserve">Qatar Doha: A Strategic Hub for Military Excellence</w:t>
      </w:r>
    </w:p>
    <w:p>
      <w:pPr>
        <w:pStyle w:val="FirstParagraph"/>
      </w:pPr>
      <w:r>
        <w:t xml:space="preserve">Qatar Doha has long been a cornerstone of regional security and international cooperation, with its strategic location and commitment to defense modernization. As a Military Officer, I am particularly drawn to the opportunities that arise in this vibrant city, where the fusion of traditional values and cutting-edge technology creates a unique environment for military innovation. The Qatari Armed Forces have established themselves as a model of efficiency and professionalism, and I am eager to play a role in supporting their mission to protect national interests while contributing to global peacekeeping efforts.</w:t>
      </w:r>
    </w:p>
    <w:p>
      <w:pPr>
        <w:pStyle w:val="BodyText"/>
      </w:pPr>
      <w:r>
        <w:t xml:space="preserve">Having studied the operational frameworks of the Qatar Doha Defense Forces, I am impressed by their focus on advanced training programs, cybersecurity capabilities, and partnerships with international allies. These priorities reflect a forward-thinking approach that mirrors my own dedication to staying ahead of emerging threats. In Qatar Doha, I see an opportunity to leverage my expertise in [specific area, e.g., logistics management, intelligence operations] to strengthen the Qatari military’s capacity to respond to evolving challenges.</w:t>
      </w:r>
    </w:p>
    <w:bookmarkEnd w:id="21"/>
    <w:bookmarkStart w:id="22" w:name="why-i-am-the-ideal-candidate"/>
    <w:p>
      <w:pPr>
        <w:pStyle w:val="Heading3"/>
      </w:pPr>
      <w:r>
        <w:t xml:space="preserve">Why I Am the Ideal Candidate</w:t>
      </w:r>
    </w:p>
    <w:p>
      <w:pPr>
        <w:pStyle w:val="FirstParagraph"/>
      </w:pPr>
      <w:r>
        <w:t xml:space="preserve">My qualifications as a Military Officer extend beyond technical proficiency; they are rooted in a deep sense of responsibility and service. I have consistently demonstrated the ability to operate in high-pressure environments, whether leading operations in [specific location or scenario] or coordinating with international coalitions to address global security concerns. My background includes [list relevant skills, e.g., "training in advanced combat tactics," "experience with military logistics systems," "proficiency in multilingual communication"].</w:t>
      </w:r>
    </w:p>
    <w:p>
      <w:pPr>
        <w:pStyle w:val="BodyText"/>
      </w:pPr>
      <w:r>
        <w:t xml:space="preserve">What sets me apart is my commitment to continuous learning and adaptability. In Qatar Doha, I am prepared to embrace new challenges and contribute to the Qatari military’s efforts to remain a leader in defense innovation. My understanding of Middle Eastern geopolitics, combined with my ability to work collaboratively across cultures, positions me as an asset to any team. I am particularly motivated by the prospect of contributing to Doha’s role as a hub for regional stability and security.</w:t>
      </w:r>
    </w:p>
    <w:bookmarkEnd w:id="22"/>
    <w:bookmarkStart w:id="23" w:name="a-vision-for-the-future"/>
    <w:p>
      <w:pPr>
        <w:pStyle w:val="Heading3"/>
      </w:pPr>
      <w:r>
        <w:t xml:space="preserve">A Vision for the Future</w:t>
      </w:r>
    </w:p>
    <w:p>
      <w:pPr>
        <w:pStyle w:val="FirstParagraph"/>
      </w:pPr>
      <w:r>
        <w:t xml:space="preserve">As a Military Officer, I am driven by a vision of service that transcends borders and fosters mutual respect among nations. Qatar Doha offers an unparalleled platform to advance this vision, and I am eager to contribute my expertise to its defense initiatives. Whether through direct operational support, strategic planning, or mentorship of future leaders, I am committed to upholding the standards of excellence that define the Qatari military.</w:t>
      </w:r>
    </w:p>
    <w:p>
      <w:pPr>
        <w:pStyle w:val="BodyText"/>
      </w:pPr>
      <w:r>
        <w:t xml:space="preserve">I would be honored to bring my experience and passion for service to the Qatar Doha Defense Forces. Thank you for considering my application. I look forward to the opportunity to discuss how my background and aspirations align with the goals of your organization. Please feel free to contact me at [phone number] or [email address] at your earliest convenience.</w:t>
      </w:r>
    </w:p>
    <w:p>
      <w:pPr>
        <w:pStyle w:val="BodyText"/>
      </w:pPr>
      <w:r>
        <w:t xml:space="preserve">Sincerely,</w:t>
      </w:r>
      <w:r>
        <w:br/>
      </w:r>
      <w:r>
        <w:rPr>
          <w:bCs/>
          <w:b/>
        </w:rPr>
        <w:t xml:space="preserve">[Your Full Name]</w:t>
      </w:r>
      <w:r>
        <w:br/>
      </w:r>
      <w:r>
        <w:t xml:space="preserve">[Signature (if submitting a physical copy)]</w:t>
      </w:r>
    </w:p>
    <w:p>
      <w:pPr>
        <w:pStyle w:val="BodyText"/>
      </w:pPr>
      <w:r>
        <w:t xml:space="preserve">This cover letter is tailored for the Military Officer position in Qatar Doha, emphasizing the critical intersection of military expertise, regional security, and professional dedic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Qatar Doha</dc:title>
  <dc:creator/>
  <cp:keywords/>
  <dcterms:created xsi:type="dcterms:W3CDTF">2026-07-21T06:21:11Z</dcterms:created>
  <dcterms:modified xsi:type="dcterms:W3CDTF">2026-07-21T06:21:11Z</dcterms:modified>
</cp:coreProperties>
</file>

<file path=docProps/custom.xml><?xml version="1.0" encoding="utf-8"?>
<Properties xmlns="http://schemas.openxmlformats.org/officeDocument/2006/custom-properties" xmlns:vt="http://schemas.openxmlformats.org/officeDocument/2006/docPropsVTypes"/>
</file>